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0E5" w:rsidRDefault="009550E5" w:rsidP="004F62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7560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  <w:r w:rsidRPr="0000094F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="00AE5846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9A7A53">
        <w:rPr>
          <w:rFonts w:ascii="Times New Roman" w:hAnsi="Times New Roman" w:cs="Times New Roman"/>
          <w:sz w:val="24"/>
          <w:szCs w:val="24"/>
        </w:rPr>
        <w:t xml:space="preserve">Drug abuse </w:t>
      </w:r>
      <w:r>
        <w:rPr>
          <w:rFonts w:ascii="Times New Roman" w:hAnsi="Times New Roman" w:cs="Times New Roman"/>
          <w:sz w:val="24"/>
          <w:szCs w:val="24"/>
        </w:rPr>
        <w:t>harm</w:t>
      </w:r>
      <w:r w:rsidRPr="009A7A53">
        <w:rPr>
          <w:rFonts w:ascii="Times New Roman" w:hAnsi="Times New Roman" w:cs="Times New Roman"/>
          <w:sz w:val="24"/>
          <w:szCs w:val="24"/>
        </w:rPr>
        <w:t xml:space="preserve"> perceived</w:t>
      </w:r>
      <w:r w:rsidR="004F6268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79"/>
        <w:gridCol w:w="6917"/>
      </w:tblGrid>
      <w:tr w:rsidR="004F6268" w:rsidRPr="0000094F" w:rsidTr="00701974">
        <w:tc>
          <w:tcPr>
            <w:tcW w:w="1379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6917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romoting functioning, satisfaction, working</w:t>
            </w:r>
          </w:p>
        </w:tc>
      </w:tr>
      <w:tr w:rsidR="004F6268" w:rsidRPr="0000094F" w:rsidTr="00701974">
        <w:tc>
          <w:tcPr>
            <w:tcW w:w="1379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6917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Disorder, risk, self-injury</w:t>
            </w:r>
          </w:p>
        </w:tc>
      </w:tr>
      <w:tr w:rsidR="004F6268" w:rsidRPr="0000094F" w:rsidTr="00701974">
        <w:tc>
          <w:tcPr>
            <w:tcW w:w="1379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6917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Offense</w:t>
            </w:r>
          </w:p>
        </w:tc>
      </w:tr>
      <w:tr w:rsidR="004F6268" w:rsidRPr="0000094F" w:rsidTr="00701974">
        <w:tc>
          <w:tcPr>
            <w:tcW w:w="1379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6917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Youth</w:t>
            </w:r>
          </w:p>
        </w:tc>
      </w:tr>
      <w:tr w:rsidR="004F6268" w:rsidRPr="0000094F" w:rsidTr="00701974">
        <w:tc>
          <w:tcPr>
            <w:tcW w:w="1379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6917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15 </w:t>
            </w: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items in 5-point rating scale</w:t>
            </w:r>
          </w:p>
        </w:tc>
      </w:tr>
      <w:tr w:rsidR="004F6268" w:rsidRPr="0000094F" w:rsidTr="00701974">
        <w:tc>
          <w:tcPr>
            <w:tcW w:w="1379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6917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93</w:t>
            </w:r>
          </w:p>
        </w:tc>
      </w:tr>
      <w:tr w:rsidR="004F6268" w:rsidRPr="0000094F" w:rsidTr="00701974">
        <w:tc>
          <w:tcPr>
            <w:tcW w:w="1379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6917" w:type="dxa"/>
            <w:shd w:val="clear" w:color="auto" w:fill="auto"/>
          </w:tcPr>
          <w:p w:rsidR="004F6268" w:rsidRPr="00554127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Cheung, Chau-kiu,</w:t>
            </w:r>
            <w:r w:rsidRPr="00476587">
              <w:rPr>
                <w:rFonts w:ascii="Times New Roman" w:eastAsia="SimSun" w:hAnsi="Times" w:cs="Times New Roman"/>
                <w:b/>
                <w:sz w:val="24"/>
                <w:szCs w:val="20"/>
              </w:rPr>
              <w:t xml:space="preserve"> 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and</w:t>
            </w:r>
            <w:r w:rsidRPr="00476587">
              <w:rPr>
                <w:rFonts w:ascii="Times New Roman" w:eastAsia="SimSun" w:hAnsi="Times" w:cs="Times New Roman"/>
                <w:b/>
                <w:sz w:val="24"/>
                <w:szCs w:val="20"/>
              </w:rPr>
              <w:t xml:space="preserve"> 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 xml:space="preserve">Steven Sek-yum Ngai. 2013. 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“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Reducing Youth's Drug Abuse through Training Social Workers for Cognitive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–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behavioral Integrated Treatment.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>”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 xml:space="preserve"> </w:t>
            </w:r>
            <w:r w:rsidRPr="00476587">
              <w:rPr>
                <w:rFonts w:ascii="Times New Roman" w:eastAsia="SimSun" w:hAnsi="Times" w:cs="Times New Roman"/>
                <w:i/>
                <w:sz w:val="24"/>
                <w:szCs w:val="20"/>
              </w:rPr>
              <w:t>Children &amp; Youth Services Review</w:t>
            </w:r>
            <w:r w:rsidRPr="00476587">
              <w:rPr>
                <w:rFonts w:ascii="Times New Roman" w:eastAsia="SimSun" w:hAnsi="Times" w:cs="Times New Roman"/>
                <w:sz w:val="24"/>
                <w:szCs w:val="20"/>
              </w:rPr>
              <w:t xml:space="preserve"> 35:302-311.</w:t>
            </w:r>
          </w:p>
        </w:tc>
      </w:tr>
    </w:tbl>
    <w:p w:rsidR="004F6268" w:rsidRDefault="004F6268" w:rsidP="004F62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7560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</w:p>
    <w:p w:rsidR="004F6268" w:rsidRPr="0000094F" w:rsidRDefault="004F6268" w:rsidP="004F62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7560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9550E5" w:rsidRPr="0000094F" w:rsidRDefault="009550E5" w:rsidP="009550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9550E5" w:rsidRDefault="009550E5" w:rsidP="009550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  <w:r w:rsidRPr="0000094F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="00AE5846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Friends’ </w:t>
      </w:r>
      <w:r w:rsidRPr="009A7A53">
        <w:rPr>
          <w:rFonts w:ascii="Times New Roman" w:hAnsi="Times New Roman" w:cs="Times New Roman"/>
          <w:sz w:val="24"/>
          <w:szCs w:val="24"/>
        </w:rPr>
        <w:t xml:space="preserve">Drug abuse </w:t>
      </w:r>
      <w:r>
        <w:rPr>
          <w:rFonts w:ascii="Times New Roman" w:hAnsi="Times New Roman" w:cs="Times New Roman"/>
          <w:sz w:val="24"/>
          <w:szCs w:val="24"/>
        </w:rPr>
        <w:t>harm</w:t>
      </w:r>
      <w:r w:rsidRPr="009A7A53">
        <w:rPr>
          <w:rFonts w:ascii="Times New Roman" w:hAnsi="Times New Roman" w:cs="Times New Roman"/>
          <w:sz w:val="24"/>
          <w:szCs w:val="24"/>
        </w:rPr>
        <w:t xml:space="preserve"> perceiv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6"/>
        <w:gridCol w:w="941"/>
        <w:gridCol w:w="1110"/>
        <w:gridCol w:w="1231"/>
        <w:gridCol w:w="1110"/>
        <w:gridCol w:w="1508"/>
      </w:tblGrid>
      <w:tr w:rsidR="004F6268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6268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Respons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6268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No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6268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little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6268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Averag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6268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Rather a lo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6268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val="en-HK" w:eastAsia="zh-TW"/>
              </w:rPr>
              <w:t>Very much</w:t>
            </w:r>
          </w:p>
        </w:tc>
      </w:tr>
      <w:tr w:rsidR="004F6268" w:rsidTr="00701974"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6268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Score for Items 1</w:t>
            </w:r>
            <w:r w:rsidRPr="00FE7172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val="en-HK" w:eastAsia="zh-TW"/>
              </w:rPr>
              <w:t>-1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6268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6268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2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6268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5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6268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75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F6268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 w:eastAsia="zh-TW"/>
              </w:rPr>
              <w:t>100</w:t>
            </w:r>
          </w:p>
        </w:tc>
      </w:tr>
    </w:tbl>
    <w:p w:rsidR="004F6268" w:rsidRDefault="004F6268" w:rsidP="004F62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ind w:firstLine="480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3"/>
        <w:gridCol w:w="4863"/>
      </w:tblGrid>
      <w:tr w:rsidR="004F6268" w:rsidRPr="0000094F" w:rsidTr="00701974">
        <w:tc>
          <w:tcPr>
            <w:tcW w:w="3433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4863" w:type="dxa"/>
            <w:shd w:val="clear" w:color="auto" w:fill="auto"/>
          </w:tcPr>
          <w:p w:rsidR="004F6268" w:rsidRPr="0000094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0094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4F6268" w:rsidRPr="0000094F" w:rsidTr="00701974">
        <w:tc>
          <w:tcPr>
            <w:tcW w:w="3433" w:type="dxa"/>
            <w:shd w:val="clear" w:color="auto" w:fill="auto"/>
          </w:tcPr>
          <w:p w:rsidR="004F6268" w:rsidRPr="008B0D0E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4863" w:type="dxa"/>
            <w:shd w:val="clear" w:color="auto" w:fill="auto"/>
          </w:tcPr>
          <w:p w:rsidR="004F6268" w:rsidRPr="006C541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ppreciation</w:t>
            </w:r>
          </w:p>
        </w:tc>
      </w:tr>
      <w:tr w:rsidR="004F6268" w:rsidRPr="0000094F" w:rsidTr="00701974">
        <w:tc>
          <w:tcPr>
            <w:tcW w:w="3433" w:type="dxa"/>
            <w:shd w:val="clear" w:color="auto" w:fill="auto"/>
          </w:tcPr>
          <w:p w:rsidR="004F6268" w:rsidRPr="008B0D0E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4863" w:type="dxa"/>
            <w:shd w:val="clear" w:color="auto" w:fill="auto"/>
          </w:tcPr>
          <w:p w:rsidR="004F6268" w:rsidRPr="006C541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ome concern for promotion</w:t>
            </w:r>
          </w:p>
        </w:tc>
      </w:tr>
      <w:tr w:rsidR="004F6268" w:rsidRPr="0000094F" w:rsidTr="00701974">
        <w:tc>
          <w:tcPr>
            <w:tcW w:w="3433" w:type="dxa"/>
            <w:shd w:val="clear" w:color="auto" w:fill="auto"/>
          </w:tcPr>
          <w:p w:rsidR="004F6268" w:rsidRPr="008B0D0E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8B0D0E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4863" w:type="dxa"/>
            <w:shd w:val="clear" w:color="auto" w:fill="auto"/>
          </w:tcPr>
          <w:p w:rsidR="004F6268" w:rsidRPr="006C541F" w:rsidRDefault="004F626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C541F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Great concern for promotion</w:t>
            </w:r>
          </w:p>
        </w:tc>
      </w:tr>
    </w:tbl>
    <w:p w:rsidR="004F6268" w:rsidRPr="0000094F" w:rsidRDefault="004F6268" w:rsidP="004F62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ind w:firstLine="480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p w:rsidR="009550E5" w:rsidRDefault="009550E5" w:rsidP="004F62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jc w:val="righ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4F6268" w:rsidRPr="0000094F" w:rsidRDefault="004F6268" w:rsidP="004F62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ind w:right="720"/>
        <w:jc w:val="righ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:rsidR="009550E5" w:rsidRDefault="009550E5" w:rsidP="009550E5"/>
    <w:p w:rsidR="00AE5620" w:rsidRDefault="00995AA8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5AA8" w:rsidRDefault="00995AA8" w:rsidP="004F6268">
      <w:r>
        <w:separator/>
      </w:r>
    </w:p>
  </w:endnote>
  <w:endnote w:type="continuationSeparator" w:id="0">
    <w:p w:rsidR="00995AA8" w:rsidRDefault="00995AA8" w:rsidP="004F62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5AA8" w:rsidRDefault="00995AA8" w:rsidP="004F6268">
      <w:r>
        <w:separator/>
      </w:r>
    </w:p>
  </w:footnote>
  <w:footnote w:type="continuationSeparator" w:id="0">
    <w:p w:rsidR="00995AA8" w:rsidRDefault="00995AA8" w:rsidP="004F62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AwMbAwMzcxtjBV0lEKTi0uzszPAykwrAUADgtpvSwAAAA="/>
  </w:docVars>
  <w:rsids>
    <w:rsidRoot w:val="00693E23"/>
    <w:rsid w:val="003D4FB3"/>
    <w:rsid w:val="004F6268"/>
    <w:rsid w:val="00693E23"/>
    <w:rsid w:val="00924431"/>
    <w:rsid w:val="009550E5"/>
    <w:rsid w:val="00995AA8"/>
    <w:rsid w:val="00AE5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035C66"/>
  <w15:chartTrackingRefBased/>
  <w15:docId w15:val="{FCCE204F-DC05-4147-94C4-DB26E8AFC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50E5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9550E5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550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62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268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F62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268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29</Characters>
  <Application>Microsoft Office Word</Application>
  <DocSecurity>0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1T08:44:00Z</dcterms:created>
  <dcterms:modified xsi:type="dcterms:W3CDTF">2021-03-05T03:54:00Z</dcterms:modified>
</cp:coreProperties>
</file>